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BAFFA" w14:textId="77777777" w:rsidR="00557CFA" w:rsidRDefault="00000000">
      <w:pPr>
        <w:pStyle w:val="FirstParagraph"/>
      </w:pPr>
      <w:r>
        <w:rPr>
          <w:b/>
          <w:bCs/>
        </w:rPr>
        <w:t>Assignment: Big Data Engineering Solutions Across Industries</w:t>
      </w:r>
    </w:p>
    <w:p w14:paraId="7D9AD5A5" w14:textId="77777777" w:rsidR="00557CFA" w:rsidRDefault="00000000">
      <w:pPr>
        <w:pStyle w:val="BodyText"/>
      </w:pPr>
      <w:r>
        <w:rPr>
          <w:i/>
          <w:iCs/>
        </w:rPr>
        <w:t>Objective:</w:t>
      </w:r>
      <w:r>
        <w:t xml:space="preserve"> Leverage the capabilities of Hadoop, Hive, Hbase, Spark, Solr, Kafka, and NiFi to engineer a real-world data solution. This project will emphasize data ingestion, transformation, storage, and analytical querying.</w:t>
      </w:r>
    </w:p>
    <w:p w14:paraId="38031440" w14:textId="77777777" w:rsidR="00557CFA" w:rsidRDefault="00000000">
      <w:pPr>
        <w:pStyle w:val="BodyText"/>
      </w:pPr>
      <w:r>
        <w:rPr>
          <w:i/>
          <w:iCs/>
        </w:rPr>
        <w:t>Duration:</w:t>
      </w:r>
      <w:r>
        <w:t xml:space="preserve"> 2 Weeks</w:t>
      </w:r>
    </w:p>
    <w:p w14:paraId="692CB815" w14:textId="77777777" w:rsidR="00557CFA" w:rsidRDefault="0096277B">
      <w:r>
        <w:rPr>
          <w:noProof/>
        </w:rPr>
        <w:pict w14:anchorId="7884597A">
          <v:rect id="_x0000_i1029" alt="" style="width:468pt;height:.05pt;mso-width-percent:0;mso-height-percent:0;mso-width-percent:0;mso-height-percent:0" o:hralign="center" o:hrstd="t" o:hr="t"/>
        </w:pict>
      </w:r>
    </w:p>
    <w:p w14:paraId="739EFFDA" w14:textId="77777777" w:rsidR="00557CFA" w:rsidRDefault="00000000">
      <w:pPr>
        <w:pStyle w:val="FirstParagraph"/>
      </w:pPr>
      <w:r>
        <w:rPr>
          <w:b/>
          <w:bCs/>
        </w:rPr>
        <w:t>Assignment Breakdown:</w:t>
      </w:r>
    </w:p>
    <w:p w14:paraId="35CA428F" w14:textId="77777777" w:rsidR="00557CFA" w:rsidRDefault="00000000">
      <w:pPr>
        <w:numPr>
          <w:ilvl w:val="0"/>
          <w:numId w:val="2"/>
        </w:numPr>
      </w:pPr>
      <w:r>
        <w:rPr>
          <w:b/>
          <w:bCs/>
        </w:rPr>
        <w:t>Selection of Use Case:</w:t>
      </w:r>
      <w:r>
        <w:t xml:space="preserve"> Choose one of the listed use cases below. Each represents a data engineering challenge faced by a specific industry.</w:t>
      </w:r>
    </w:p>
    <w:p w14:paraId="2B68453D" w14:textId="77777777" w:rsidR="00557CFA" w:rsidRDefault="00000000">
      <w:pPr>
        <w:numPr>
          <w:ilvl w:val="0"/>
          <w:numId w:val="2"/>
        </w:numPr>
      </w:pPr>
      <w:r>
        <w:rPr>
          <w:b/>
          <w:bCs/>
        </w:rPr>
        <w:t>Data Pipeline Design:</w:t>
      </w:r>
      <w:r>
        <w:t xml:space="preserve"> Design your data flow and pipeline, specifying the role of each component.</w:t>
      </w:r>
    </w:p>
    <w:p w14:paraId="5A34EE1B" w14:textId="77777777" w:rsidR="00557CFA" w:rsidRDefault="00000000">
      <w:pPr>
        <w:numPr>
          <w:ilvl w:val="0"/>
          <w:numId w:val="2"/>
        </w:numPr>
      </w:pPr>
      <w:r>
        <w:rPr>
          <w:b/>
          <w:bCs/>
        </w:rPr>
        <w:t>Implementation:</w:t>
      </w:r>
      <w:r>
        <w:t xml:space="preserve"> Set up data ingestion, transformation, storage, and create SQL queries to derive analytical insights.</w:t>
      </w:r>
    </w:p>
    <w:p w14:paraId="3B9F5D72" w14:textId="77777777" w:rsidR="00557CFA" w:rsidRDefault="00000000">
      <w:pPr>
        <w:numPr>
          <w:ilvl w:val="0"/>
          <w:numId w:val="2"/>
        </w:numPr>
      </w:pPr>
      <w:r>
        <w:rPr>
          <w:b/>
          <w:bCs/>
        </w:rPr>
        <w:t>Presentation Creation:</w:t>
      </w:r>
      <w:r>
        <w:t xml:space="preserve"> Compile a comprehensive PowerPoint detailing the problem, your solution’s architecture, the role of each component, and insights gained from your SQL analytics.</w:t>
      </w:r>
    </w:p>
    <w:p w14:paraId="6BD0BDDF" w14:textId="77777777" w:rsidR="00557CFA" w:rsidRDefault="00000000">
      <w:pPr>
        <w:numPr>
          <w:ilvl w:val="0"/>
          <w:numId w:val="2"/>
        </w:numPr>
      </w:pPr>
      <w:r>
        <w:rPr>
          <w:b/>
          <w:bCs/>
        </w:rPr>
        <w:t>Demo Recording:</w:t>
      </w:r>
      <w:r>
        <w:t xml:space="preserve"> Produce a video where you walk viewers through your data pipeline, explain design choices, and demonstrate your SQL analytics.</w:t>
      </w:r>
    </w:p>
    <w:p w14:paraId="4210FD96" w14:textId="77777777" w:rsidR="00557CFA" w:rsidRDefault="00000000">
      <w:pPr>
        <w:numPr>
          <w:ilvl w:val="0"/>
          <w:numId w:val="2"/>
        </w:numPr>
      </w:pPr>
      <w:r>
        <w:rPr>
          <w:b/>
          <w:bCs/>
        </w:rPr>
        <w:t>Submission:</w:t>
      </w:r>
      <w:r>
        <w:t xml:space="preserve"> Upload both your PowerPoint presentation and your demo video.</w:t>
      </w:r>
    </w:p>
    <w:p w14:paraId="20DD3AC9" w14:textId="77777777" w:rsidR="00557CFA" w:rsidRDefault="0096277B">
      <w:r>
        <w:rPr>
          <w:noProof/>
        </w:rPr>
        <w:pict w14:anchorId="55432111">
          <v:rect id="_x0000_i1028" alt="" style="width:468pt;height:.05pt;mso-width-percent:0;mso-height-percent:0;mso-width-percent:0;mso-height-percent:0" o:hralign="center" o:hrstd="t" o:hr="t"/>
        </w:pict>
      </w:r>
    </w:p>
    <w:p w14:paraId="6224FBF2" w14:textId="77777777" w:rsidR="00557CFA" w:rsidRDefault="00000000">
      <w:pPr>
        <w:pStyle w:val="FirstParagraph"/>
      </w:pPr>
      <w:r>
        <w:rPr>
          <w:b/>
          <w:bCs/>
        </w:rPr>
        <w:t>Use Cases:</w:t>
      </w:r>
    </w:p>
    <w:p w14:paraId="3FE26554" w14:textId="77777777" w:rsidR="00557CF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-Commerce - Product Inventory Management:</w:t>
      </w:r>
    </w:p>
    <w:p w14:paraId="6B562F5D" w14:textId="77777777" w:rsidR="00557CFA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Problem:</w:t>
      </w:r>
      <w:r>
        <w:t xml:space="preserve"> Ingest sales data and manage product inventory in real-time, offering insights into stock levels, sales trends, and reorder points.</w:t>
      </w:r>
    </w:p>
    <w:p w14:paraId="6463F98B" w14:textId="77777777" w:rsidR="00557CFA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Sample Data:</w:t>
      </w:r>
      <w:r>
        <w:t xml:space="preserve"> </w:t>
      </w:r>
      <w:hyperlink r:id="rId7">
        <w:r>
          <w:rPr>
            <w:rStyle w:val="Hyperlink"/>
          </w:rPr>
          <w:t>E-Commerce Dataset</w:t>
        </w:r>
      </w:hyperlink>
    </w:p>
    <w:p w14:paraId="6A6945F3" w14:textId="77777777" w:rsidR="00557CF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inance - Transaction Log Analysis:</w:t>
      </w:r>
    </w:p>
    <w:p w14:paraId="63AD702A" w14:textId="77777777" w:rsidR="00557CFA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Problem:</w:t>
      </w:r>
      <w:r>
        <w:t xml:space="preserve"> Streamline large volumes of transaction logs, identifying transaction volumes, peak transaction times, and other important metrics.</w:t>
      </w:r>
    </w:p>
    <w:p w14:paraId="0FB4E2E3" w14:textId="77777777" w:rsidR="00557CFA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Sample Data:</w:t>
      </w:r>
      <w:r>
        <w:t xml:space="preserve"> </w:t>
      </w:r>
      <w:hyperlink r:id="rId8">
        <w:r>
          <w:rPr>
            <w:rStyle w:val="Hyperlink"/>
          </w:rPr>
          <w:t>Bank Transactions Dataset</w:t>
        </w:r>
      </w:hyperlink>
    </w:p>
    <w:p w14:paraId="2970D9F6" w14:textId="77777777" w:rsidR="00557CF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ocial Media - User Interaction Analysis:</w:t>
      </w:r>
    </w:p>
    <w:p w14:paraId="69666E62" w14:textId="77777777" w:rsidR="00557CFA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Problem:</w:t>
      </w:r>
      <w:r>
        <w:t xml:space="preserve"> Ingest and analyze user interactions on a social media platform, deriving insights about user engagement, most active times, and trending posts or topics.</w:t>
      </w:r>
    </w:p>
    <w:p w14:paraId="19A59266" w14:textId="77777777" w:rsidR="00557CFA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Sample Data:</w:t>
      </w:r>
      <w:r>
        <w:t xml:space="preserve"> </w:t>
      </w:r>
      <w:hyperlink r:id="rId9">
        <w:r>
          <w:rPr>
            <w:rStyle w:val="Hyperlink"/>
          </w:rPr>
          <w:t>Social Media Interaction Dataset</w:t>
        </w:r>
      </w:hyperlink>
    </w:p>
    <w:p w14:paraId="7FEE2300" w14:textId="77777777" w:rsidR="00557CF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ourism - Hotel Booking Analysis:</w:t>
      </w:r>
    </w:p>
    <w:p w14:paraId="6DC1AFEF" w14:textId="77777777" w:rsidR="00557CFA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lastRenderedPageBreak/>
        <w:t>Problem:</w:t>
      </w:r>
      <w:r>
        <w:t xml:space="preserve"> Process and analyze hotel booking data to identify trends, booking preferences, and cancellations.</w:t>
      </w:r>
    </w:p>
    <w:p w14:paraId="3A87441C" w14:textId="77777777" w:rsidR="00557CFA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Sample Data:</w:t>
      </w:r>
      <w:r>
        <w:t xml:space="preserve"> </w:t>
      </w:r>
      <w:hyperlink r:id="rId10">
        <w:r>
          <w:rPr>
            <w:rStyle w:val="Hyperlink"/>
          </w:rPr>
          <w:t>Hotel Booking Dataset</w:t>
        </w:r>
      </w:hyperlink>
    </w:p>
    <w:p w14:paraId="724CA961" w14:textId="77777777" w:rsidR="00557CFA" w:rsidRDefault="0096277B">
      <w:r>
        <w:rPr>
          <w:noProof/>
        </w:rPr>
        <w:pict w14:anchorId="5CE91370">
          <v:rect id="_x0000_i1027" alt="" style="width:468pt;height:.05pt;mso-width-percent:0;mso-height-percent:0;mso-width-percent:0;mso-height-percent:0" o:hralign="center" o:hrstd="t" o:hr="t"/>
        </w:pict>
      </w:r>
    </w:p>
    <w:p w14:paraId="020AEBD2" w14:textId="77777777" w:rsidR="00557CFA" w:rsidRDefault="00000000">
      <w:pPr>
        <w:pStyle w:val="FirstParagraph"/>
      </w:pPr>
      <w:r>
        <w:rPr>
          <w:b/>
          <w:bCs/>
        </w:rPr>
        <w:t>Submission Guidelines:</w:t>
      </w:r>
    </w:p>
    <w:p w14:paraId="78059B3F" w14:textId="77777777" w:rsidR="00557CFA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owerPoint Presentation:</w:t>
      </w:r>
    </w:p>
    <w:p w14:paraId="0A21B66E" w14:textId="77777777" w:rsidR="00557CFA" w:rsidRDefault="00000000">
      <w:pPr>
        <w:pStyle w:val="Compact"/>
        <w:numPr>
          <w:ilvl w:val="1"/>
          <w:numId w:val="9"/>
        </w:numPr>
      </w:pPr>
      <w:r>
        <w:t>Title Slide: Use Case Name, Your Name, Date</w:t>
      </w:r>
    </w:p>
    <w:p w14:paraId="4A604BA3" w14:textId="77777777" w:rsidR="00557CFA" w:rsidRDefault="00000000">
      <w:pPr>
        <w:pStyle w:val="Compact"/>
        <w:numPr>
          <w:ilvl w:val="1"/>
          <w:numId w:val="9"/>
        </w:numPr>
      </w:pPr>
      <w:r>
        <w:t>Problem Overview: Brief on the chosen industry challenge.</w:t>
      </w:r>
    </w:p>
    <w:p w14:paraId="6B429676" w14:textId="77777777" w:rsidR="00557CFA" w:rsidRDefault="00000000">
      <w:pPr>
        <w:pStyle w:val="Compact"/>
        <w:numPr>
          <w:ilvl w:val="1"/>
          <w:numId w:val="9"/>
        </w:numPr>
      </w:pPr>
      <w:r>
        <w:t>System Architecture: Flow diagram showcasing the pipeline and role of each component.</w:t>
      </w:r>
    </w:p>
    <w:p w14:paraId="74931C6F" w14:textId="77777777" w:rsidR="00557CFA" w:rsidRDefault="00000000">
      <w:pPr>
        <w:pStyle w:val="Compact"/>
        <w:numPr>
          <w:ilvl w:val="1"/>
          <w:numId w:val="9"/>
        </w:numPr>
      </w:pPr>
      <w:r>
        <w:t>Data Ingestion &amp; Transformation: Elaborate on data sources and transformation processes.</w:t>
      </w:r>
    </w:p>
    <w:p w14:paraId="4AB6B9FF" w14:textId="77777777" w:rsidR="00557CFA" w:rsidRDefault="00000000">
      <w:pPr>
        <w:pStyle w:val="Compact"/>
        <w:numPr>
          <w:ilvl w:val="1"/>
          <w:numId w:val="9"/>
        </w:numPr>
      </w:pPr>
      <w:r>
        <w:t>Storage Strategy: Justify storage choices, schemas, and structures.</w:t>
      </w:r>
    </w:p>
    <w:p w14:paraId="5F0A4639" w14:textId="77777777" w:rsidR="00557CFA" w:rsidRDefault="00000000">
      <w:pPr>
        <w:pStyle w:val="Compact"/>
        <w:numPr>
          <w:ilvl w:val="1"/>
          <w:numId w:val="9"/>
        </w:numPr>
      </w:pPr>
      <w:r>
        <w:t>Analytical Queries: Showcase SQL queries and their results.</w:t>
      </w:r>
    </w:p>
    <w:p w14:paraId="2834E9B3" w14:textId="77777777" w:rsidR="00557CFA" w:rsidRDefault="00000000">
      <w:pPr>
        <w:pStyle w:val="Compact"/>
        <w:numPr>
          <w:ilvl w:val="1"/>
          <w:numId w:val="9"/>
        </w:numPr>
      </w:pPr>
      <w:r>
        <w:t>Insights &amp; Observations: Deductions from the analytical results.</w:t>
      </w:r>
    </w:p>
    <w:p w14:paraId="10F64E93" w14:textId="77777777" w:rsidR="00557CFA" w:rsidRDefault="00000000">
      <w:pPr>
        <w:pStyle w:val="Compact"/>
        <w:numPr>
          <w:ilvl w:val="1"/>
          <w:numId w:val="9"/>
        </w:numPr>
      </w:pPr>
      <w:r>
        <w:t>Conclusion: Wrap-up and possible future improvements.</w:t>
      </w:r>
    </w:p>
    <w:p w14:paraId="54310902" w14:textId="77777777" w:rsidR="00557CFA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Video Demo:</w:t>
      </w:r>
    </w:p>
    <w:p w14:paraId="783386FC" w14:textId="77777777" w:rsidR="00557CFA" w:rsidRDefault="00000000">
      <w:pPr>
        <w:pStyle w:val="Compact"/>
        <w:numPr>
          <w:ilvl w:val="1"/>
          <w:numId w:val="10"/>
        </w:numPr>
      </w:pPr>
      <w:r>
        <w:t>Duration: 10-15 minutes.</w:t>
      </w:r>
    </w:p>
    <w:p w14:paraId="6BCE7C03" w14:textId="77777777" w:rsidR="00557CFA" w:rsidRDefault="00000000">
      <w:pPr>
        <w:pStyle w:val="Compact"/>
        <w:numPr>
          <w:ilvl w:val="1"/>
          <w:numId w:val="10"/>
        </w:numPr>
      </w:pPr>
      <w:r>
        <w:t>Introduce the selected use case.</w:t>
      </w:r>
    </w:p>
    <w:p w14:paraId="6B7872B4" w14:textId="77777777" w:rsidR="00557CFA" w:rsidRDefault="00000000">
      <w:pPr>
        <w:pStyle w:val="Compact"/>
        <w:numPr>
          <w:ilvl w:val="1"/>
          <w:numId w:val="10"/>
        </w:numPr>
      </w:pPr>
      <w:r>
        <w:t>Delve into the designed data pipeline.</w:t>
      </w:r>
    </w:p>
    <w:p w14:paraId="06D547B9" w14:textId="77777777" w:rsidR="00557CFA" w:rsidRDefault="00000000">
      <w:pPr>
        <w:pStyle w:val="Compact"/>
        <w:numPr>
          <w:ilvl w:val="1"/>
          <w:numId w:val="10"/>
        </w:numPr>
      </w:pPr>
      <w:r>
        <w:t>Walk through data ingestion, transformation, and storage.</w:t>
      </w:r>
    </w:p>
    <w:p w14:paraId="3F2D4013" w14:textId="77777777" w:rsidR="00557CFA" w:rsidRDefault="00000000">
      <w:pPr>
        <w:pStyle w:val="Compact"/>
        <w:numPr>
          <w:ilvl w:val="1"/>
          <w:numId w:val="10"/>
        </w:numPr>
      </w:pPr>
      <w:r>
        <w:t>Demonstrate analytical SQL queries and discuss results.</w:t>
      </w:r>
    </w:p>
    <w:p w14:paraId="45FFF7C3" w14:textId="77777777" w:rsidR="00557CFA" w:rsidRDefault="00000000">
      <w:pPr>
        <w:pStyle w:val="Compact"/>
        <w:numPr>
          <w:ilvl w:val="1"/>
          <w:numId w:val="10"/>
        </w:numPr>
      </w:pPr>
      <w:r>
        <w:t>Conclude with insights and takeaways.</w:t>
      </w:r>
    </w:p>
    <w:p w14:paraId="07D0CC09" w14:textId="77777777" w:rsidR="00557CFA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Upload:</w:t>
      </w:r>
      <w:r>
        <w:t xml:space="preserve"> Ensure the files are correctly named and upload them to the designated platform.</w:t>
      </w:r>
    </w:p>
    <w:p w14:paraId="703020BA" w14:textId="77777777" w:rsidR="00557CFA" w:rsidRDefault="0096277B">
      <w:r>
        <w:rPr>
          <w:noProof/>
        </w:rPr>
        <w:pict w14:anchorId="0F2B63E1">
          <v:rect id="_x0000_i1026" alt="" style="width:468pt;height:.05pt;mso-width-percent:0;mso-height-percent:0;mso-width-percent:0;mso-height-percent:0" o:hralign="center" o:hrstd="t" o:hr="t"/>
        </w:pict>
      </w:r>
    </w:p>
    <w:p w14:paraId="016466E7" w14:textId="77777777" w:rsidR="00557CFA" w:rsidRDefault="00000000">
      <w:pPr>
        <w:pStyle w:val="FirstParagraph"/>
      </w:pPr>
      <w:r>
        <w:rPr>
          <w:b/>
          <w:bCs/>
        </w:rPr>
        <w:t>Evaluation Criteria:</w:t>
      </w:r>
    </w:p>
    <w:p w14:paraId="03CC4B9E" w14:textId="77777777" w:rsidR="00557CFA" w:rsidRDefault="00000000">
      <w:pPr>
        <w:pStyle w:val="Compact"/>
        <w:numPr>
          <w:ilvl w:val="0"/>
          <w:numId w:val="11"/>
        </w:numPr>
      </w:pPr>
      <w:r>
        <w:t>Depth of Understanding</w:t>
      </w:r>
    </w:p>
    <w:p w14:paraId="4F7D9981" w14:textId="77777777" w:rsidR="00557CFA" w:rsidRDefault="00000000">
      <w:pPr>
        <w:pStyle w:val="Compact"/>
        <w:numPr>
          <w:ilvl w:val="0"/>
          <w:numId w:val="11"/>
        </w:numPr>
      </w:pPr>
      <w:r>
        <w:t>Logical and Efficient Data Pipeline</w:t>
      </w:r>
    </w:p>
    <w:p w14:paraId="2076DC8B" w14:textId="77777777" w:rsidR="00557CFA" w:rsidRDefault="00000000">
      <w:pPr>
        <w:pStyle w:val="Compact"/>
        <w:numPr>
          <w:ilvl w:val="0"/>
          <w:numId w:val="11"/>
        </w:numPr>
      </w:pPr>
      <w:r>
        <w:t>Clarity in Role of Each Component</w:t>
      </w:r>
    </w:p>
    <w:p w14:paraId="0AF7873B" w14:textId="77777777" w:rsidR="00557CFA" w:rsidRDefault="00000000">
      <w:pPr>
        <w:pStyle w:val="Compact"/>
        <w:numPr>
          <w:ilvl w:val="0"/>
          <w:numId w:val="11"/>
        </w:numPr>
      </w:pPr>
      <w:r>
        <w:t>Analytical Capability with SQL</w:t>
      </w:r>
    </w:p>
    <w:p w14:paraId="550BA7E4" w14:textId="77777777" w:rsidR="00557CFA" w:rsidRDefault="00000000">
      <w:pPr>
        <w:pStyle w:val="Compact"/>
        <w:numPr>
          <w:ilvl w:val="0"/>
          <w:numId w:val="11"/>
        </w:numPr>
      </w:pPr>
      <w:r>
        <w:t>Presentation and Demonstration Quality</w:t>
      </w:r>
    </w:p>
    <w:p w14:paraId="3B34BE47" w14:textId="77777777" w:rsidR="00557CFA" w:rsidRDefault="0096277B">
      <w:r>
        <w:rPr>
          <w:noProof/>
        </w:rPr>
        <w:pict w14:anchorId="2FD5C8CE">
          <v:rect id="_x0000_i1025" alt="" style="width:468pt;height:.05pt;mso-width-percent:0;mso-height-percent:0;mso-width-percent:0;mso-height-percent:0" o:hralign="center" o:hrstd="t" o:hr="t"/>
        </w:pict>
      </w:r>
    </w:p>
    <w:p w14:paraId="1F1B61D1" w14:textId="1DD1D800" w:rsidR="00557CFA" w:rsidRDefault="00000000">
      <w:pPr>
        <w:pStyle w:val="BodyText"/>
      </w:pPr>
      <w:r>
        <w:t xml:space="preserve">Best wishes! We’re eager to see your </w:t>
      </w:r>
      <w:r w:rsidR="005B745C">
        <w:t>big data</w:t>
      </w:r>
      <w:r>
        <w:t xml:space="preserve"> prowess in action!</w:t>
      </w:r>
    </w:p>
    <w:sectPr w:rsidR="00557C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CDDB3" w14:textId="77777777" w:rsidR="0096277B" w:rsidRDefault="0096277B">
      <w:pPr>
        <w:spacing w:after="0"/>
      </w:pPr>
      <w:r>
        <w:separator/>
      </w:r>
    </w:p>
  </w:endnote>
  <w:endnote w:type="continuationSeparator" w:id="0">
    <w:p w14:paraId="3078FF95" w14:textId="77777777" w:rsidR="0096277B" w:rsidRDefault="009627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A5CAE" w14:textId="77777777" w:rsidR="0096277B" w:rsidRDefault="0096277B">
      <w:r>
        <w:separator/>
      </w:r>
    </w:p>
  </w:footnote>
  <w:footnote w:type="continuationSeparator" w:id="0">
    <w:p w14:paraId="2CB08862" w14:textId="77777777" w:rsidR="0096277B" w:rsidRDefault="009627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21E4E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D1031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A828C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21392938">
    <w:abstractNumId w:val="0"/>
  </w:num>
  <w:num w:numId="2" w16cid:durableId="9337871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553821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16438047">
    <w:abstractNumId w:val="1"/>
  </w:num>
  <w:num w:numId="5" w16cid:durableId="1096944402">
    <w:abstractNumId w:val="1"/>
  </w:num>
  <w:num w:numId="6" w16cid:durableId="2018194820">
    <w:abstractNumId w:val="1"/>
  </w:num>
  <w:num w:numId="7" w16cid:durableId="497891652">
    <w:abstractNumId w:val="1"/>
  </w:num>
  <w:num w:numId="8" w16cid:durableId="17785214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20227463">
    <w:abstractNumId w:val="1"/>
  </w:num>
  <w:num w:numId="10" w16cid:durableId="140511491">
    <w:abstractNumId w:val="1"/>
  </w:num>
  <w:num w:numId="11" w16cid:durableId="13259339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7CFA"/>
    <w:rsid w:val="00557CFA"/>
    <w:rsid w:val="005B745C"/>
    <w:rsid w:val="0096277B"/>
    <w:rsid w:val="00A837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9E541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jeanmidev/smart-meters-in-lond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aggle.com/carrie1/ecommerce-dat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kaggle.com/jessemostipak/hotel-booking-deman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rush4ratio/video-game-sales-with-rating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1</Words>
  <Characters>2919</Characters>
  <Application>Microsoft Office Word</Application>
  <DocSecurity>0</DocSecurity>
  <Lines>24</Lines>
  <Paragraphs>6</Paragraphs>
  <ScaleCrop>false</ScaleCrop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</cp:revision>
  <dcterms:created xsi:type="dcterms:W3CDTF">2023-08-08T20:29:00Z</dcterms:created>
  <dcterms:modified xsi:type="dcterms:W3CDTF">2023-08-08T20:29:00Z</dcterms:modified>
</cp:coreProperties>
</file>